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C60" w:rsidRPr="0064028C" w:rsidRDefault="007A6958" w:rsidP="00C36C60">
      <w:pPr>
        <w:bidi/>
        <w:jc w:val="center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rtl/>
          <w:lang w:val="en-GB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701925</wp:posOffset>
            </wp:positionH>
            <wp:positionV relativeFrom="paragraph">
              <wp:posOffset>-1014658</wp:posOffset>
            </wp:positionV>
            <wp:extent cx="1456055" cy="923290"/>
            <wp:effectExtent l="0" t="0" r="0" b="0"/>
            <wp:wrapNone/>
            <wp:docPr id="1" name="صورة 1" descr="C:\Users\ابو لين\Downloads\شعار عمادة البحث والابتكار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صورة 1" descr="C:\Users\ابو لين\Downloads\شعار عمادة البحث والابتكار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86" r="823" b="31315"/>
                    <a:stretch/>
                  </pic:blipFill>
                  <pic:spPr bwMode="auto">
                    <a:xfrm>
                      <a:off x="0" y="0"/>
                      <a:ext cx="145605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C36C60" w:rsidRPr="002C04D7">
        <w:rPr>
          <w:rFonts w:asciiTheme="majorBidi" w:hAnsiTheme="majorBidi" w:cstheme="majorBidi"/>
          <w:b/>
          <w:bCs/>
          <w:color w:val="000000" w:themeColor="text1"/>
          <w:sz w:val="32"/>
          <w:szCs w:val="32"/>
          <w:rtl/>
          <w:lang w:bidi="ar-KW"/>
        </w:rPr>
        <w:t>تحليل</w:t>
      </w:r>
      <w:r w:rsidR="00C36C60" w:rsidRPr="002C04D7">
        <w:rPr>
          <w:rFonts w:asciiTheme="majorBidi" w:hAnsiTheme="majorBidi" w:cstheme="majorBidi"/>
          <w:b/>
          <w:bCs/>
          <w:color w:val="000000" w:themeColor="text1"/>
          <w:sz w:val="32"/>
          <w:szCs w:val="32"/>
          <w:rtl/>
        </w:rPr>
        <w:t xml:space="preserve"> العروض</w:t>
      </w:r>
      <w:r w:rsidR="00C36C60"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C36C60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val="en-GB"/>
        </w:rPr>
        <w:t>DSR.0</w:t>
      </w:r>
      <w:r w:rsidR="0093388B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val="en-GB"/>
        </w:rPr>
        <w:t>07</w:t>
      </w:r>
      <w:r w:rsidR="00C36C60"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val="en-GB"/>
        </w:rPr>
        <w:t>)</w:t>
      </w:r>
      <w:r w:rsidR="00C36C60"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  <w:lang w:val="en-GB"/>
        </w:rPr>
        <w:t>)</w:t>
      </w:r>
    </w:p>
    <w:tbl>
      <w:tblPr>
        <w:bidiVisual/>
        <w:tblW w:w="10489" w:type="dxa"/>
        <w:tblInd w:w="3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5244"/>
        <w:gridCol w:w="1985"/>
        <w:gridCol w:w="2693"/>
      </w:tblGrid>
      <w:tr w:rsidR="00C36C60" w:rsidRPr="002C04D7" w:rsidTr="00C36C60">
        <w:trPr>
          <w:trHeight w:val="50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2C04D7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م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2C04D7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سم الشركة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2C04D7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مبلغ بالريال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2C04D7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مطابق أو</w:t>
            </w:r>
            <w:r>
              <w:rPr>
                <w:rFonts w:asciiTheme="majorBidi" w:hAnsiTheme="majorBidi" w:cstheme="majorBidi" w:hint="cs"/>
                <w:b/>
                <w:bCs/>
                <w:color w:val="000000"/>
                <w:rtl/>
              </w:rPr>
              <w:t xml:space="preserve"> </w:t>
            </w:r>
            <w:r w:rsidRPr="002C04D7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غير مطابق</w:t>
            </w:r>
          </w:p>
        </w:tc>
      </w:tr>
      <w:tr w:rsidR="00C36C60" w:rsidRPr="002C04D7" w:rsidTr="00C36C6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C04D7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KW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6C60" w:rsidRPr="002C04D7" w:rsidRDefault="00C36C60" w:rsidP="00C36C60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KW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C04D7">
              <w:rPr>
                <w:rFonts w:asciiTheme="majorBidi" w:hAnsiTheme="majorBidi" w:cstheme="majorBidi"/>
                <w:b/>
                <w:bCs/>
                <w:rtl/>
              </w:rPr>
              <w:t>مطابق</w:t>
            </w:r>
          </w:p>
        </w:tc>
      </w:tr>
      <w:tr w:rsidR="00C36C60" w:rsidRPr="002C04D7" w:rsidTr="00C36C6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C04D7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</w:rPr>
            </w:pPr>
            <w:r w:rsidRPr="002C04D7">
              <w:rPr>
                <w:rFonts w:asciiTheme="majorBidi" w:hAnsiTheme="majorBidi" w:cstheme="majorBidi"/>
                <w:rtl/>
              </w:rPr>
              <w:t>غير مطابق</w:t>
            </w:r>
          </w:p>
        </w:tc>
      </w:tr>
      <w:tr w:rsidR="00C36C60" w:rsidRPr="002C04D7" w:rsidTr="00C36C6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C04D7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</w:rPr>
            </w:pPr>
            <w:r w:rsidRPr="002C04D7">
              <w:rPr>
                <w:rFonts w:asciiTheme="majorBidi" w:hAnsiTheme="majorBidi" w:cstheme="majorBidi"/>
                <w:rtl/>
              </w:rPr>
              <w:t>غير مطابق</w:t>
            </w:r>
          </w:p>
        </w:tc>
      </w:tr>
    </w:tbl>
    <w:p w:rsidR="00C36C60" w:rsidRPr="002C04D7" w:rsidRDefault="00C36C60" w:rsidP="00C36C60">
      <w:pPr>
        <w:jc w:val="center"/>
        <w:rPr>
          <w:rFonts w:asciiTheme="majorBidi" w:hAnsiTheme="majorBidi" w:cstheme="majorBidi"/>
          <w:rtl/>
        </w:rPr>
      </w:pPr>
    </w:p>
    <w:p w:rsidR="00C36C60" w:rsidRPr="002C04D7" w:rsidRDefault="00C36C60" w:rsidP="00C36C60">
      <w:pPr>
        <w:jc w:val="center"/>
        <w:rPr>
          <w:rFonts w:asciiTheme="majorBidi" w:hAnsiTheme="majorBidi" w:cstheme="majorBidi"/>
          <w:color w:val="000000" w:themeColor="text1"/>
          <w:rtl/>
        </w:rPr>
      </w:pPr>
    </w:p>
    <w:p w:rsidR="00C36C60" w:rsidRPr="002C04D7" w:rsidRDefault="00C36C60" w:rsidP="00C36C60">
      <w:pPr>
        <w:jc w:val="center"/>
        <w:rPr>
          <w:rFonts w:asciiTheme="majorBidi" w:hAnsiTheme="majorBidi" w:cstheme="majorBidi"/>
          <w:b/>
          <w:bCs/>
          <w:color w:val="000000" w:themeColor="text1"/>
        </w:rPr>
      </w:pPr>
      <w:r w:rsidRPr="002C04D7">
        <w:rPr>
          <w:rFonts w:asciiTheme="majorBidi" w:hAnsiTheme="majorBidi" w:cstheme="majorBidi"/>
          <w:b/>
          <w:bCs/>
          <w:color w:val="000000" w:themeColor="text1"/>
          <w:rtl/>
        </w:rPr>
        <w:t>أعضاء اللجنة</w:t>
      </w:r>
    </w:p>
    <w:p w:rsidR="00C36C60" w:rsidRPr="002C04D7" w:rsidRDefault="00C36C60" w:rsidP="00C36C60">
      <w:pPr>
        <w:jc w:val="center"/>
        <w:rPr>
          <w:rFonts w:asciiTheme="majorBidi" w:hAnsiTheme="majorBidi" w:cstheme="majorBidi"/>
          <w:b/>
          <w:bCs/>
          <w:color w:val="000000" w:themeColor="text1"/>
          <w:rtl/>
        </w:rPr>
      </w:pPr>
    </w:p>
    <w:tbl>
      <w:tblPr>
        <w:tblStyle w:val="a4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4240"/>
      </w:tblGrid>
      <w:tr w:rsidR="00C36C60" w:rsidRPr="002C04D7" w:rsidTr="00F30AEB">
        <w:tc>
          <w:tcPr>
            <w:tcW w:w="4770" w:type="dxa"/>
            <w:hideMark/>
          </w:tcPr>
          <w:p w:rsidR="00C36C60" w:rsidRPr="002C04D7" w:rsidRDefault="00C36C60" w:rsidP="00C36C6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>اسم عضو اللجنة:..................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</w:t>
            </w:r>
          </w:p>
          <w:p w:rsidR="00C36C60" w:rsidRPr="002C04D7" w:rsidRDefault="00C36C60" w:rsidP="00C36C6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>التوقيع : ............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</w:t>
            </w: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>...............</w:t>
            </w:r>
          </w:p>
        </w:tc>
        <w:tc>
          <w:tcPr>
            <w:tcW w:w="4240" w:type="dxa"/>
            <w:hideMark/>
          </w:tcPr>
          <w:p w:rsidR="00C36C60" w:rsidRPr="002C04D7" w:rsidRDefault="00C36C60" w:rsidP="00C36C6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اسم الباحث</w:t>
            </w:r>
            <w:r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الرئيس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: ...............</w:t>
            </w: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>.....................</w:t>
            </w:r>
          </w:p>
          <w:p w:rsidR="00C36C60" w:rsidRPr="002C04D7" w:rsidRDefault="00C36C60" w:rsidP="00C36C6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  <w:rtl/>
              </w:rPr>
              <w:t>رقم البحث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: </w:t>
            </w: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>(</w:t>
            </w:r>
            <w:r w:rsidRPr="002C04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..............</w:t>
            </w: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>....................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</w:p>
          <w:p w:rsidR="00C36C60" w:rsidRPr="002C04D7" w:rsidRDefault="00C36C60" w:rsidP="00C36C6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  <w:rtl/>
              </w:rPr>
              <w:t>الكليــــــــة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: .........</w:t>
            </w: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>...............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.</w:t>
            </w: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>..............</w:t>
            </w:r>
          </w:p>
          <w:p w:rsidR="00C36C60" w:rsidRPr="002C04D7" w:rsidRDefault="00C36C60" w:rsidP="00C36C6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  <w:rtl/>
              </w:rPr>
              <w:t>التوقيــع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:</w:t>
            </w: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</w:t>
            </w: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>.......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...</w:t>
            </w: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>..........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........</w:t>
            </w:r>
            <w:r w:rsidRPr="002C04D7">
              <w:rPr>
                <w:rFonts w:asciiTheme="majorBidi" w:hAnsiTheme="majorBidi" w:cstheme="majorBidi"/>
                <w:sz w:val="24"/>
                <w:szCs w:val="24"/>
                <w:rtl/>
              </w:rPr>
              <w:t>..............</w:t>
            </w:r>
          </w:p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:rsidR="00C36C60" w:rsidRPr="002C04D7" w:rsidRDefault="00C36C60" w:rsidP="00C36C60">
      <w:pPr>
        <w:jc w:val="center"/>
        <w:rPr>
          <w:rFonts w:asciiTheme="majorBidi" w:hAnsiTheme="majorBidi" w:cstheme="majorBidi"/>
          <w:b/>
          <w:bCs/>
          <w:sz w:val="16"/>
          <w:szCs w:val="16"/>
          <w:rtl/>
        </w:rPr>
      </w:pPr>
    </w:p>
    <w:p w:rsidR="00C36C60" w:rsidRPr="002C04D7" w:rsidRDefault="00C36C60" w:rsidP="00C36C60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2C04D7">
        <w:rPr>
          <w:rFonts w:asciiTheme="majorBidi" w:hAnsiTheme="majorBidi" w:cstheme="majorBidi"/>
          <w:b/>
          <w:bCs/>
          <w:sz w:val="28"/>
          <w:szCs w:val="28"/>
        </w:rPr>
        <w:t>Quotation Analysis Form</w:t>
      </w:r>
    </w:p>
    <w:tbl>
      <w:tblPr>
        <w:tblStyle w:val="a4"/>
        <w:tblW w:w="9895" w:type="dxa"/>
        <w:jc w:val="center"/>
        <w:tblLook w:val="04A0" w:firstRow="1" w:lastRow="0" w:firstColumn="1" w:lastColumn="0" w:noHBand="0" w:noVBand="1"/>
      </w:tblPr>
      <w:tblGrid>
        <w:gridCol w:w="625"/>
        <w:gridCol w:w="3600"/>
        <w:gridCol w:w="2790"/>
        <w:gridCol w:w="2880"/>
      </w:tblGrid>
      <w:tr w:rsidR="00C36C60" w:rsidRPr="002C04D7" w:rsidTr="00F30AEB">
        <w:trPr>
          <w:jc w:val="center"/>
        </w:trPr>
        <w:tc>
          <w:tcPr>
            <w:tcW w:w="625" w:type="dxa"/>
            <w:shd w:val="clear" w:color="auto" w:fill="D0CECE" w:themeFill="background2" w:themeFillShade="E6"/>
            <w:vAlign w:val="center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3600" w:type="dxa"/>
            <w:shd w:val="clear" w:color="auto" w:fill="D0CECE" w:themeFill="background2" w:themeFillShade="E6"/>
            <w:vAlign w:val="center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mpany Name</w:t>
            </w:r>
          </w:p>
        </w:tc>
        <w:tc>
          <w:tcPr>
            <w:tcW w:w="2790" w:type="dxa"/>
            <w:shd w:val="clear" w:color="auto" w:fill="D0CECE" w:themeFill="background2" w:themeFillShade="E6"/>
            <w:vAlign w:val="center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he amount in Riyals</w:t>
            </w:r>
          </w:p>
        </w:tc>
        <w:tc>
          <w:tcPr>
            <w:tcW w:w="2880" w:type="dxa"/>
            <w:shd w:val="clear" w:color="auto" w:fill="D0CECE" w:themeFill="background2" w:themeFillShade="E6"/>
            <w:vAlign w:val="center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tching / Not Matching</w:t>
            </w:r>
          </w:p>
        </w:tc>
      </w:tr>
      <w:tr w:rsidR="00C36C60" w:rsidRPr="002C04D7" w:rsidTr="00F30AEB">
        <w:trPr>
          <w:jc w:val="center"/>
        </w:trPr>
        <w:tc>
          <w:tcPr>
            <w:tcW w:w="625" w:type="dxa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3600" w:type="dxa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90" w:type="dxa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880" w:type="dxa"/>
            <w:vAlign w:val="center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sz w:val="24"/>
                <w:szCs w:val="24"/>
              </w:rPr>
              <w:t>Matching</w:t>
            </w:r>
          </w:p>
        </w:tc>
      </w:tr>
      <w:tr w:rsidR="00C36C60" w:rsidRPr="002C04D7" w:rsidTr="00F30AEB">
        <w:trPr>
          <w:jc w:val="center"/>
        </w:trPr>
        <w:tc>
          <w:tcPr>
            <w:tcW w:w="625" w:type="dxa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600" w:type="dxa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90" w:type="dxa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880" w:type="dxa"/>
            <w:vAlign w:val="center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sz w:val="24"/>
                <w:szCs w:val="24"/>
              </w:rPr>
              <w:t>Not Matching</w:t>
            </w:r>
          </w:p>
        </w:tc>
      </w:tr>
      <w:tr w:rsidR="00C36C60" w:rsidRPr="002C04D7" w:rsidTr="00F30AEB">
        <w:trPr>
          <w:jc w:val="center"/>
        </w:trPr>
        <w:tc>
          <w:tcPr>
            <w:tcW w:w="625" w:type="dxa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600" w:type="dxa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90" w:type="dxa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880" w:type="dxa"/>
            <w:vAlign w:val="center"/>
          </w:tcPr>
          <w:p w:rsidR="00C36C60" w:rsidRPr="002C04D7" w:rsidRDefault="00C36C60" w:rsidP="00C36C6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C04D7">
              <w:rPr>
                <w:rFonts w:asciiTheme="majorBidi" w:hAnsiTheme="majorBidi" w:cstheme="majorBidi"/>
                <w:sz w:val="24"/>
                <w:szCs w:val="24"/>
              </w:rPr>
              <w:t>Not Matching</w:t>
            </w:r>
          </w:p>
        </w:tc>
      </w:tr>
    </w:tbl>
    <w:p w:rsidR="00C36C60" w:rsidRPr="002C04D7" w:rsidRDefault="00C36C60" w:rsidP="00C36C60">
      <w:pPr>
        <w:jc w:val="center"/>
        <w:rPr>
          <w:rFonts w:asciiTheme="majorBidi" w:hAnsiTheme="majorBidi" w:cstheme="majorBidi"/>
        </w:rPr>
      </w:pPr>
    </w:p>
    <w:p w:rsidR="00C36C60" w:rsidRPr="002C04D7" w:rsidRDefault="00C36C60" w:rsidP="00C36C60">
      <w:pPr>
        <w:jc w:val="center"/>
        <w:rPr>
          <w:rFonts w:asciiTheme="majorBidi" w:hAnsiTheme="majorBidi" w:cstheme="majorBidi"/>
          <w:b/>
          <w:bCs/>
        </w:rPr>
      </w:pPr>
      <w:r w:rsidRPr="002C04D7">
        <w:rPr>
          <w:rFonts w:asciiTheme="majorBidi" w:hAnsiTheme="majorBidi" w:cstheme="majorBidi"/>
          <w:b/>
          <w:bCs/>
        </w:rPr>
        <w:t>Committee Members</w:t>
      </w:r>
    </w:p>
    <w:p w:rsidR="00C36C60" w:rsidRPr="002C04D7" w:rsidRDefault="00C36C60" w:rsidP="00C36C60">
      <w:pPr>
        <w:jc w:val="center"/>
        <w:rPr>
          <w:rFonts w:asciiTheme="majorBidi" w:hAnsiTheme="majorBidi" w:cstheme="majorBidi"/>
        </w:rPr>
      </w:pPr>
    </w:p>
    <w:p w:rsidR="00C36C60" w:rsidRPr="002C04D7" w:rsidRDefault="00C36C60" w:rsidP="00C36C60">
      <w:pPr>
        <w:jc w:val="center"/>
        <w:rPr>
          <w:rFonts w:asciiTheme="majorBidi" w:hAnsiTheme="majorBidi" w:cstheme="majorBidi"/>
        </w:rPr>
      </w:pPr>
    </w:p>
    <w:p w:rsidR="00C36C60" w:rsidRPr="002C04D7" w:rsidRDefault="00C36C60" w:rsidP="00C36C60">
      <w:pPr>
        <w:jc w:val="center"/>
        <w:rPr>
          <w:rFonts w:asciiTheme="majorBidi" w:hAnsiTheme="majorBidi" w:cstheme="majorBidi"/>
        </w:rPr>
      </w:pPr>
      <w:r w:rsidRPr="002C04D7">
        <w:rPr>
          <w:rFonts w:asciiTheme="majorBidi" w:hAnsiTheme="majorBidi" w:cstheme="majorBidi"/>
        </w:rPr>
        <w:t>e of the committee member:</w:t>
      </w:r>
    </w:p>
    <w:p w:rsidR="00C36C60" w:rsidRPr="002C04D7" w:rsidRDefault="00C36C60" w:rsidP="00C36C60">
      <w:pPr>
        <w:tabs>
          <w:tab w:val="right" w:pos="9020"/>
        </w:tabs>
        <w:jc w:val="center"/>
        <w:rPr>
          <w:rFonts w:asciiTheme="majorBidi" w:hAnsiTheme="majorBidi" w:cstheme="majorBidi"/>
        </w:rPr>
      </w:pPr>
      <w:r w:rsidRPr="002C04D7">
        <w:rPr>
          <w:rFonts w:asciiTheme="majorBidi" w:hAnsiTheme="majorBidi" w:cstheme="majorBidi"/>
        </w:rPr>
        <w:t>Signature:</w:t>
      </w:r>
    </w:p>
    <w:p w:rsidR="00C36C60" w:rsidRPr="002C04D7" w:rsidRDefault="00C36C60" w:rsidP="00C36C60">
      <w:pPr>
        <w:tabs>
          <w:tab w:val="right" w:pos="9020"/>
        </w:tabs>
        <w:jc w:val="center"/>
        <w:rPr>
          <w:rFonts w:asciiTheme="majorBidi" w:hAnsiTheme="majorBidi" w:cstheme="majorBidi"/>
          <w:rtl/>
        </w:rPr>
      </w:pPr>
      <w:r w:rsidRPr="002C04D7">
        <w:rPr>
          <w:rFonts w:asciiTheme="majorBidi" w:hAnsiTheme="majorBidi" w:cstheme="majorBidi"/>
        </w:rPr>
        <w:t>Date:</w:t>
      </w:r>
    </w:p>
    <w:p w:rsidR="00C36C60" w:rsidRPr="002C04D7" w:rsidRDefault="00C36C60" w:rsidP="00C36C60">
      <w:pPr>
        <w:jc w:val="center"/>
        <w:rPr>
          <w:rFonts w:asciiTheme="majorBidi" w:hAnsiTheme="majorBidi" w:cstheme="majorBidi"/>
        </w:rPr>
      </w:pPr>
    </w:p>
    <w:p w:rsidR="00C36C60" w:rsidRPr="002C04D7" w:rsidRDefault="00C36C60" w:rsidP="00C36C60">
      <w:pPr>
        <w:jc w:val="center"/>
        <w:rPr>
          <w:rFonts w:asciiTheme="majorBidi" w:hAnsiTheme="majorBidi" w:cstheme="majorBidi"/>
        </w:rPr>
      </w:pPr>
    </w:p>
    <w:p w:rsidR="00C36C60" w:rsidRPr="002C04D7" w:rsidRDefault="00C36C60" w:rsidP="00C36C60">
      <w:pPr>
        <w:jc w:val="center"/>
        <w:rPr>
          <w:rFonts w:asciiTheme="majorBidi" w:hAnsiTheme="majorBidi" w:cstheme="majorBidi"/>
          <w:rtl/>
        </w:rPr>
      </w:pPr>
    </w:p>
    <w:p w:rsidR="004F155C" w:rsidRPr="00C36C60" w:rsidRDefault="004F155C" w:rsidP="00C36C60">
      <w:pPr>
        <w:jc w:val="center"/>
        <w:rPr>
          <w:rtl/>
        </w:rPr>
      </w:pPr>
    </w:p>
    <w:sectPr w:rsidR="004F155C" w:rsidRPr="00C36C60" w:rsidSect="007A6958">
      <w:headerReference w:type="default" r:id="rId9"/>
      <w:footerReference w:type="default" r:id="rId10"/>
      <w:pgSz w:w="12240" w:h="15840"/>
      <w:pgMar w:top="441" w:right="474" w:bottom="567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48DF" w:rsidRDefault="007848DF" w:rsidP="00D62AAA">
      <w:pPr>
        <w:spacing w:after="0" w:line="240" w:lineRule="auto"/>
      </w:pPr>
      <w:r>
        <w:separator/>
      </w:r>
    </w:p>
  </w:endnote>
  <w:endnote w:type="continuationSeparator" w:id="0">
    <w:p w:rsidR="007848DF" w:rsidRDefault="007848DF" w:rsidP="00D62A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42E5" w:rsidRDefault="00D042E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48DF" w:rsidRDefault="007848DF" w:rsidP="00D62AAA">
      <w:pPr>
        <w:spacing w:after="0" w:line="240" w:lineRule="auto"/>
      </w:pPr>
      <w:r>
        <w:separator/>
      </w:r>
    </w:p>
  </w:footnote>
  <w:footnote w:type="continuationSeparator" w:id="0">
    <w:p w:rsidR="007848DF" w:rsidRDefault="007848DF" w:rsidP="00D62A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1B7A" w:rsidRDefault="00811B7A" w:rsidP="00811B7A">
    <w:pPr>
      <w:pStyle w:val="Normal1"/>
      <w:tabs>
        <w:tab w:val="center" w:pos="4153"/>
        <w:tab w:val="right" w:pos="8306"/>
      </w:tabs>
      <w:jc w:val="center"/>
      <w:rPr>
        <w:color w:val="000000"/>
      </w:rPr>
    </w:pPr>
  </w:p>
  <w:p w:rsidR="00811B7A" w:rsidRDefault="00811B7A" w:rsidP="00811B7A">
    <w:pPr>
      <w:pStyle w:val="Normal1"/>
      <w:tabs>
        <w:tab w:val="center" w:pos="4153"/>
        <w:tab w:val="right" w:pos="8306"/>
      </w:tabs>
      <w:jc w:val="center"/>
      <w:rPr>
        <w:color w:val="000000"/>
      </w:rPr>
    </w:pPr>
  </w:p>
  <w:p w:rsidR="00811B7A" w:rsidRDefault="00811B7A" w:rsidP="00811B7A">
    <w:pPr>
      <w:pStyle w:val="Normal1"/>
      <w:tabs>
        <w:tab w:val="center" w:pos="4153"/>
        <w:tab w:val="right" w:pos="8306"/>
      </w:tabs>
      <w:jc w:val="center"/>
      <w:rPr>
        <w:color w:val="000000"/>
      </w:rPr>
    </w:pPr>
  </w:p>
  <w:p w:rsidR="00811B7A" w:rsidRDefault="00811B7A" w:rsidP="00811B7A">
    <w:pPr>
      <w:pStyle w:val="a6"/>
      <w:jc w:val="center"/>
    </w:pPr>
  </w:p>
  <w:p w:rsidR="00811B7A" w:rsidRPr="00811B7A" w:rsidRDefault="00811B7A" w:rsidP="00811B7A">
    <w:pPr>
      <w:pStyle w:val="a6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C4218"/>
    <w:multiLevelType w:val="hybridMultilevel"/>
    <w:tmpl w:val="32CAD016"/>
    <w:lvl w:ilvl="0" w:tplc="D81661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3E425F"/>
    <w:multiLevelType w:val="hybridMultilevel"/>
    <w:tmpl w:val="098CA338"/>
    <w:lvl w:ilvl="0" w:tplc="D714CB54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70F0A77"/>
    <w:multiLevelType w:val="hybridMultilevel"/>
    <w:tmpl w:val="06BC9320"/>
    <w:lvl w:ilvl="0" w:tplc="5AAE56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E65C9"/>
    <w:multiLevelType w:val="hybridMultilevel"/>
    <w:tmpl w:val="98268376"/>
    <w:lvl w:ilvl="0" w:tplc="CD6651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0C62FD"/>
    <w:multiLevelType w:val="hybridMultilevel"/>
    <w:tmpl w:val="D1C4D4FC"/>
    <w:lvl w:ilvl="0" w:tplc="671ACDA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9D2695"/>
    <w:multiLevelType w:val="hybridMultilevel"/>
    <w:tmpl w:val="1C66F928"/>
    <w:lvl w:ilvl="0" w:tplc="BB08CF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CA608F"/>
    <w:multiLevelType w:val="hybridMultilevel"/>
    <w:tmpl w:val="2420432E"/>
    <w:lvl w:ilvl="0" w:tplc="0E5639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zYyNzSyNDKyMDVW0lEKTi0uzszPAykwrAUAGnc0LCwAAAA="/>
  </w:docVars>
  <w:rsids>
    <w:rsidRoot w:val="00E278E6"/>
    <w:rsid w:val="00033BB0"/>
    <w:rsid w:val="00052137"/>
    <w:rsid w:val="0008044A"/>
    <w:rsid w:val="00090C07"/>
    <w:rsid w:val="00090D71"/>
    <w:rsid w:val="000F2E20"/>
    <w:rsid w:val="00182A25"/>
    <w:rsid w:val="00192995"/>
    <w:rsid w:val="001C2CA3"/>
    <w:rsid w:val="001F0CB7"/>
    <w:rsid w:val="00206234"/>
    <w:rsid w:val="00243600"/>
    <w:rsid w:val="0025061D"/>
    <w:rsid w:val="002F776B"/>
    <w:rsid w:val="003F5C28"/>
    <w:rsid w:val="004E5BF6"/>
    <w:rsid w:val="004F155C"/>
    <w:rsid w:val="00507531"/>
    <w:rsid w:val="005654C7"/>
    <w:rsid w:val="005846AE"/>
    <w:rsid w:val="0059055F"/>
    <w:rsid w:val="005A466B"/>
    <w:rsid w:val="005B78FF"/>
    <w:rsid w:val="006358D8"/>
    <w:rsid w:val="006458C9"/>
    <w:rsid w:val="006731C8"/>
    <w:rsid w:val="006A19D9"/>
    <w:rsid w:val="006A7644"/>
    <w:rsid w:val="006C6C21"/>
    <w:rsid w:val="006C7AA1"/>
    <w:rsid w:val="006F2135"/>
    <w:rsid w:val="006F285A"/>
    <w:rsid w:val="00724517"/>
    <w:rsid w:val="007260F6"/>
    <w:rsid w:val="00773E0F"/>
    <w:rsid w:val="007848DF"/>
    <w:rsid w:val="007A6958"/>
    <w:rsid w:val="00811B7A"/>
    <w:rsid w:val="00881A27"/>
    <w:rsid w:val="0088436A"/>
    <w:rsid w:val="0088724C"/>
    <w:rsid w:val="008A776F"/>
    <w:rsid w:val="00907B05"/>
    <w:rsid w:val="0093388B"/>
    <w:rsid w:val="009376A8"/>
    <w:rsid w:val="009678F2"/>
    <w:rsid w:val="009D6BC6"/>
    <w:rsid w:val="009F559B"/>
    <w:rsid w:val="00B0346F"/>
    <w:rsid w:val="00B3238D"/>
    <w:rsid w:val="00B755DA"/>
    <w:rsid w:val="00C11D1C"/>
    <w:rsid w:val="00C344A8"/>
    <w:rsid w:val="00C36C60"/>
    <w:rsid w:val="00C64825"/>
    <w:rsid w:val="00CC003A"/>
    <w:rsid w:val="00D042E5"/>
    <w:rsid w:val="00D05679"/>
    <w:rsid w:val="00D24C84"/>
    <w:rsid w:val="00D62AAA"/>
    <w:rsid w:val="00D7564F"/>
    <w:rsid w:val="00DB3B0E"/>
    <w:rsid w:val="00DD202B"/>
    <w:rsid w:val="00E278E6"/>
    <w:rsid w:val="00ED0178"/>
    <w:rsid w:val="00EE6C96"/>
    <w:rsid w:val="00EF2C84"/>
    <w:rsid w:val="00F86DF6"/>
    <w:rsid w:val="00FC2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598AE951-A53B-42F1-9CC4-7D543F8B9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278E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D24C84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">
    <w:name w:val="نص في بالون Char"/>
    <w:basedOn w:val="a0"/>
    <w:link w:val="a3"/>
    <w:uiPriority w:val="99"/>
    <w:semiHidden/>
    <w:rsid w:val="00D24C84"/>
    <w:rPr>
      <w:rFonts w:ascii="Tahoma" w:hAnsi="Tahoma" w:cs="Tahoma"/>
      <w:sz w:val="18"/>
      <w:szCs w:val="18"/>
    </w:rPr>
  </w:style>
  <w:style w:type="table" w:styleId="a4">
    <w:name w:val="Table Grid"/>
    <w:basedOn w:val="a1"/>
    <w:rsid w:val="005B7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B755DA"/>
    <w:pPr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D62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D62AAA"/>
  </w:style>
  <w:style w:type="paragraph" w:styleId="a7">
    <w:name w:val="footer"/>
    <w:basedOn w:val="a"/>
    <w:link w:val="Char1"/>
    <w:uiPriority w:val="99"/>
    <w:unhideWhenUsed/>
    <w:rsid w:val="00D62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D62AAA"/>
  </w:style>
  <w:style w:type="paragraph" w:customStyle="1" w:styleId="Normal1">
    <w:name w:val="Normal1"/>
    <w:rsid w:val="00811B7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7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56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23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907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676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38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760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75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8956658">
                                          <w:marLeft w:val="165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3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84182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0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490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073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7802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812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7925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178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364962">
                                          <w:marLeft w:val="165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7270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976127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6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7A5C0D77-E6C8-4B31-A4D3-D734C517F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budulazez Albeshri</cp:lastModifiedBy>
  <cp:revision>6</cp:revision>
  <cp:lastPrinted>2021-11-02T06:38:00Z</cp:lastPrinted>
  <dcterms:created xsi:type="dcterms:W3CDTF">2021-11-11T00:08:00Z</dcterms:created>
  <dcterms:modified xsi:type="dcterms:W3CDTF">2026-05-11T11:26:00Z</dcterms:modified>
</cp:coreProperties>
</file>